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6A58B" w14:textId="0780236A" w:rsidR="00CD6972" w:rsidRDefault="00AF37F0" w:rsidP="006F5E09">
      <w:pPr>
        <w:tabs>
          <w:tab w:val="left" w:pos="9990"/>
        </w:tabs>
        <w:ind w:right="450"/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GUIDELINES FOR THE </w:t>
      </w:r>
      <w:r w:rsidR="00C5558C">
        <w:rPr>
          <w:rFonts w:ascii="Times New Roman" w:hAnsi="Times New Roman"/>
          <w:b/>
        </w:rPr>
        <w:t xml:space="preserve">STATUS HEARING </w:t>
      </w:r>
      <w:r>
        <w:rPr>
          <w:rFonts w:ascii="Times New Roman" w:hAnsi="Times New Roman"/>
          <w:b/>
        </w:rPr>
        <w:t>REPORT TO THE COURT</w:t>
      </w:r>
    </w:p>
    <w:p w14:paraId="1A59BFC8" w14:textId="77777777" w:rsidR="0028238D" w:rsidRDefault="0028238D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ASA KANE COUNTY</w:t>
      </w:r>
    </w:p>
    <w:p w14:paraId="001F1FEC" w14:textId="77777777" w:rsidR="00424081" w:rsidRPr="00C27540" w:rsidRDefault="00C27540" w:rsidP="00C27540">
      <w:pPr>
        <w:tabs>
          <w:tab w:val="right" w:pos="10260"/>
        </w:tabs>
        <w:ind w:right="-180"/>
        <w:rPr>
          <w:rFonts w:ascii="Times New Roman" w:hAnsi="Times New Roman"/>
          <w:b/>
          <w:u w:val="thick"/>
        </w:rPr>
      </w:pPr>
      <w:r w:rsidRPr="00C27540">
        <w:rPr>
          <w:rFonts w:ascii="Times New Roman" w:hAnsi="Times New Roman"/>
          <w:b/>
          <w:u w:val="thick"/>
        </w:rPr>
        <w:tab/>
      </w:r>
    </w:p>
    <w:p w14:paraId="4518400E" w14:textId="7BFBB68C" w:rsidR="00AF37F0" w:rsidRDefault="00AF37F0" w:rsidP="00AF37F0">
      <w:pPr>
        <w:rPr>
          <w:rFonts w:ascii="Times New Roman" w:hAnsi="Times New Roman"/>
          <w:bCs/>
        </w:rPr>
      </w:pPr>
    </w:p>
    <w:p w14:paraId="02971F5C" w14:textId="77777777" w:rsidR="003B1728" w:rsidRDefault="003B1728" w:rsidP="00AF37F0">
      <w:pPr>
        <w:rPr>
          <w:rFonts w:ascii="Times New Roman" w:hAnsi="Times New Roman"/>
          <w:bCs/>
        </w:rPr>
      </w:pPr>
    </w:p>
    <w:p w14:paraId="0E675313" w14:textId="4E2554EB" w:rsidR="00C5558C" w:rsidRPr="00806C3B" w:rsidRDefault="00C921C3" w:rsidP="00A666A6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.</w:t>
      </w:r>
      <w:r w:rsidR="00F63673">
        <w:rPr>
          <w:rFonts w:ascii="Times New Roman" w:hAnsi="Times New Roman"/>
          <w:b/>
        </w:rPr>
        <w:tab/>
      </w:r>
      <w:r w:rsidR="00C5558C" w:rsidRPr="00C5730C">
        <w:rPr>
          <w:rFonts w:ascii="Times New Roman" w:hAnsi="Times New Roman"/>
          <w:b/>
        </w:rPr>
        <w:t>HEADING</w:t>
      </w:r>
    </w:p>
    <w:p w14:paraId="2CEAB148" w14:textId="30D484B1" w:rsidR="00C5558C" w:rsidRDefault="00C5558C" w:rsidP="00A67DA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Case Number(s)</w:t>
      </w:r>
    </w:p>
    <w:p w14:paraId="07185E59" w14:textId="77777777" w:rsidR="003B1728" w:rsidRDefault="003B1728" w:rsidP="003B172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4</w:t>
      </w:r>
    </w:p>
    <w:p w14:paraId="4CE8423D" w14:textId="77777777" w:rsidR="003B1728" w:rsidRDefault="003B1728" w:rsidP="003B172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5 / 20 JA-69</w:t>
      </w:r>
    </w:p>
    <w:p w14:paraId="63F347DA" w14:textId="39D5C8F6" w:rsidR="003B1728" w:rsidRPr="003B1728" w:rsidRDefault="003B1728" w:rsidP="003B172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at:  20 JA-35/36/37</w:t>
      </w:r>
    </w:p>
    <w:p w14:paraId="429FE588" w14:textId="77777777" w:rsidR="00C5558C" w:rsidRPr="00287862" w:rsidRDefault="00C5558C" w:rsidP="00A67DA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Hearing Date - </w:t>
      </w:r>
      <w:r>
        <w:rPr>
          <w:rFonts w:ascii="Times New Roman" w:hAnsi="Times New Roman"/>
          <w:bCs/>
          <w:sz w:val="24"/>
          <w:szCs w:val="24"/>
        </w:rPr>
        <w:t>d</w:t>
      </w:r>
      <w:r w:rsidRPr="00287862">
        <w:rPr>
          <w:rFonts w:ascii="Times New Roman" w:hAnsi="Times New Roman"/>
          <w:bCs/>
          <w:sz w:val="24"/>
          <w:szCs w:val="24"/>
        </w:rPr>
        <w:t xml:space="preserve">ate scheduled for the </w:t>
      </w:r>
      <w:r>
        <w:rPr>
          <w:rFonts w:ascii="Times New Roman" w:hAnsi="Times New Roman"/>
          <w:bCs/>
          <w:sz w:val="24"/>
          <w:szCs w:val="24"/>
        </w:rPr>
        <w:t>Status</w:t>
      </w:r>
      <w:r w:rsidRPr="00287862">
        <w:rPr>
          <w:rFonts w:ascii="Times New Roman" w:hAnsi="Times New Roman"/>
          <w:bCs/>
          <w:sz w:val="24"/>
          <w:szCs w:val="24"/>
        </w:rPr>
        <w:t xml:space="preserve"> Hearing</w:t>
      </w:r>
    </w:p>
    <w:p w14:paraId="0B356C19" w14:textId="77777777" w:rsidR="00C5558C" w:rsidRDefault="00C5558C" w:rsidP="00A67DAF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Purpose of Hearing - should be</w:t>
      </w:r>
      <w:r>
        <w:rPr>
          <w:rFonts w:ascii="Times New Roman" w:hAnsi="Times New Roman"/>
          <w:bCs/>
          <w:sz w:val="24"/>
          <w:szCs w:val="24"/>
        </w:rPr>
        <w:t xml:space="preserve"> based on the purpose of the Hearing</w:t>
      </w:r>
    </w:p>
    <w:p w14:paraId="1B80BED2" w14:textId="77777777" w:rsidR="00C5558C" w:rsidRPr="00A05597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Example:  Status of Services, </w:t>
      </w:r>
      <w:r w:rsidRPr="00A05597">
        <w:rPr>
          <w:rFonts w:ascii="Times New Roman" w:hAnsi="Times New Roman"/>
          <w:bCs/>
          <w:sz w:val="24"/>
          <w:szCs w:val="24"/>
        </w:rPr>
        <w:t>Status of Order of Protection</w:t>
      </w:r>
    </w:p>
    <w:p w14:paraId="3525398F" w14:textId="77777777" w:rsidR="00C5558C" w:rsidRPr="00287862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Month/Day/Year format is consistent - MM/DD/YYYY - such as 02/14/2016</w:t>
      </w:r>
    </w:p>
    <w:p w14:paraId="701DF06C" w14:textId="77777777" w:rsidR="00C5558C" w:rsidRPr="00CC2A1A" w:rsidRDefault="00C5558C" w:rsidP="00C5558C">
      <w:pPr>
        <w:rPr>
          <w:rFonts w:ascii="Times New Roman" w:hAnsi="Times New Roman"/>
          <w:b/>
        </w:rPr>
      </w:pPr>
    </w:p>
    <w:p w14:paraId="7A54E996" w14:textId="6DD68796" w:rsidR="00C5558C" w:rsidRPr="00806C3B" w:rsidRDefault="00C5558C" w:rsidP="00A666A6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2.</w:t>
      </w:r>
      <w:r>
        <w:rPr>
          <w:rFonts w:ascii="Times New Roman" w:hAnsi="Times New Roman"/>
          <w:b/>
        </w:rPr>
        <w:tab/>
      </w:r>
      <w:r w:rsidRPr="00C5730C">
        <w:rPr>
          <w:rFonts w:ascii="Times New Roman" w:hAnsi="Times New Roman"/>
          <w:b/>
        </w:rPr>
        <w:t>IN THE MATTER OF</w:t>
      </w:r>
    </w:p>
    <w:p w14:paraId="269229F6" w14:textId="77777777" w:rsidR="00C5558C" w:rsidRPr="00287862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All children are listed, using their full names</w:t>
      </w:r>
    </w:p>
    <w:p w14:paraId="50608F9E" w14:textId="77777777" w:rsidR="00C5558C" w:rsidRPr="008C3C77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Format:  Children listed in birth order from oldest to youngest</w:t>
      </w:r>
    </w:p>
    <w:p w14:paraId="237284A8" w14:textId="77777777" w:rsidR="00C5558C" w:rsidRPr="008C3C77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8C3C77">
        <w:rPr>
          <w:rFonts w:ascii="Times New Roman" w:hAnsi="Times New Roman"/>
          <w:bCs/>
          <w:sz w:val="24"/>
          <w:szCs w:val="24"/>
        </w:rPr>
        <w:t>Format:  First Name Last Name</w:t>
      </w:r>
    </w:p>
    <w:p w14:paraId="7B57D5DA" w14:textId="77777777" w:rsidR="00C5558C" w:rsidRPr="00287862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 xml:space="preserve">Correct date of birth for each child is listed - using MM/DD/YYYY format </w:t>
      </w:r>
    </w:p>
    <w:p w14:paraId="73B40E91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87862">
        <w:rPr>
          <w:rFonts w:ascii="Times New Roman" w:hAnsi="Times New Roman"/>
          <w:bCs/>
          <w:sz w:val="24"/>
          <w:szCs w:val="24"/>
        </w:rPr>
        <w:t>Correct age of each child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287862">
        <w:rPr>
          <w:rFonts w:ascii="Times New Roman" w:hAnsi="Times New Roman"/>
          <w:bCs/>
          <w:sz w:val="24"/>
          <w:szCs w:val="24"/>
        </w:rPr>
        <w:t>as of the date of the hearing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287862">
        <w:rPr>
          <w:rFonts w:ascii="Times New Roman" w:hAnsi="Times New Roman"/>
          <w:bCs/>
          <w:sz w:val="24"/>
          <w:szCs w:val="24"/>
        </w:rPr>
        <w:t>has been calculated to years</w:t>
      </w:r>
    </w:p>
    <w:p w14:paraId="5D9FD2F9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alculate in months</w:t>
      </w:r>
      <w:r w:rsidRPr="00287862">
        <w:rPr>
          <w:rFonts w:ascii="Times New Roman" w:hAnsi="Times New Roman"/>
          <w:bCs/>
          <w:sz w:val="24"/>
          <w:szCs w:val="24"/>
        </w:rPr>
        <w:t xml:space="preserve"> for children under two years of age</w:t>
      </w:r>
    </w:p>
    <w:p w14:paraId="576D95DD" w14:textId="77777777" w:rsidR="00C5558C" w:rsidRPr="001870FC" w:rsidRDefault="00C5558C" w:rsidP="00C5558C">
      <w:pPr>
        <w:ind w:left="1080"/>
        <w:rPr>
          <w:rFonts w:ascii="Times New Roman" w:hAnsi="Times New Roman"/>
          <w:bCs/>
        </w:rPr>
      </w:pPr>
    </w:p>
    <w:p w14:paraId="058E4791" w14:textId="6E726470" w:rsidR="00C5558C" w:rsidRDefault="00C5558C" w:rsidP="00A666A6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3.</w:t>
      </w:r>
      <w:r>
        <w:rPr>
          <w:rFonts w:ascii="Times New Roman" w:hAnsi="Times New Roman"/>
          <w:b/>
        </w:rPr>
        <w:tab/>
        <w:t>FINDINGS UPDATE</w:t>
      </w:r>
    </w:p>
    <w:p w14:paraId="3E5C3BED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Only utilize those topics that are relevant to the issues being reviewed at the status hearing</w:t>
      </w:r>
    </w:p>
    <w:p w14:paraId="7373BA0D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elete topics not being covered</w:t>
      </w:r>
    </w:p>
    <w:p w14:paraId="39B58573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ritten in paragraph format</w:t>
      </w:r>
    </w:p>
    <w:p w14:paraId="03CD6905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hen a date is used in a sentence, the full date is used</w:t>
      </w:r>
    </w:p>
    <w:p w14:paraId="7A4288EE" w14:textId="18C05F42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January 29, 2016 instead of 01/29/2016</w:t>
      </w:r>
    </w:p>
    <w:p w14:paraId="21C85E61" w14:textId="77777777" w:rsidR="00530A50" w:rsidRPr="0024284B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For all, includ</w:t>
      </w:r>
      <w:r>
        <w:rPr>
          <w:rFonts w:ascii="Times New Roman" w:hAnsi="Times New Roman"/>
          <w:bCs/>
          <w:sz w:val="24"/>
          <w:szCs w:val="24"/>
        </w:rPr>
        <w:t>e</w:t>
      </w:r>
      <w:r w:rsidRPr="0024284B">
        <w:rPr>
          <w:rFonts w:ascii="Times New Roman" w:hAnsi="Times New Roman"/>
          <w:bCs/>
          <w:sz w:val="24"/>
          <w:szCs w:val="24"/>
        </w:rPr>
        <w:t xml:space="preserve"> specific examples of what happened, what you observed (behaviors/ interactions), and what others said on your visits/during phone calls</w:t>
      </w:r>
    </w:p>
    <w:p w14:paraId="1ED96B25" w14:textId="77777777" w:rsidR="00530A50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 xml:space="preserve">For all, cite the source for the information (e.g., "On April 4, 2016, CASA/GAL interviewed Mary Flinn, Ben Harris' teacher middle school.  Mrs. Flinn reported that...) </w:t>
      </w:r>
    </w:p>
    <w:p w14:paraId="15F0399B" w14:textId="77777777" w:rsidR="00530A50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When referring to people, include the relationship (e.g., Maternal Aunt, Paternal Grandmother)</w:t>
      </w:r>
      <w:r>
        <w:rPr>
          <w:rFonts w:ascii="Times New Roman" w:hAnsi="Times New Roman"/>
          <w:bCs/>
          <w:sz w:val="24"/>
          <w:szCs w:val="24"/>
        </w:rPr>
        <w:t xml:space="preserve"> for the first use, then refer to them as First Name Last Initial for foster parents, and Mr./Ms. Last Name for others throughout the balance</w:t>
      </w:r>
    </w:p>
    <w:p w14:paraId="3BDEB242" w14:textId="77777777" w:rsidR="00530A50" w:rsidRDefault="00530A50" w:rsidP="00530A5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Anne F., Foster Mother; then Anne F. throughout</w:t>
      </w:r>
    </w:p>
    <w:p w14:paraId="69695FFC" w14:textId="77777777" w:rsidR="00530A50" w:rsidRDefault="00530A50" w:rsidP="00530A5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Kathy Price, Mother; then Ms. Price throughout</w:t>
      </w:r>
    </w:p>
    <w:p w14:paraId="0A942C27" w14:textId="77777777" w:rsidR="00530A50" w:rsidRPr="0024284B" w:rsidRDefault="00530A50" w:rsidP="00530A5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Bob Johnson, Caseworker; then Mr. Johnson throughout</w:t>
      </w:r>
    </w:p>
    <w:p w14:paraId="716E9354" w14:textId="77777777" w:rsidR="00530A50" w:rsidRPr="0024284B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Maintain confidentiality by not listing full names of foster parent[s], including relatives who are foster parents</w:t>
      </w:r>
    </w:p>
    <w:p w14:paraId="3A170270" w14:textId="77777777" w:rsidR="00530A50" w:rsidRPr="0024284B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Avoid judgmental or inflammatory statements</w:t>
      </w:r>
      <w:r>
        <w:rPr>
          <w:rFonts w:ascii="Times New Roman" w:hAnsi="Times New Roman"/>
          <w:bCs/>
          <w:sz w:val="24"/>
          <w:szCs w:val="24"/>
        </w:rPr>
        <w:t>; be</w:t>
      </w:r>
      <w:r w:rsidRPr="0024284B">
        <w:rPr>
          <w:rFonts w:ascii="Times New Roman" w:hAnsi="Times New Roman"/>
          <w:bCs/>
          <w:sz w:val="24"/>
          <w:szCs w:val="24"/>
        </w:rPr>
        <w:t xml:space="preserve"> descriptive and factual</w:t>
      </w:r>
    </w:p>
    <w:p w14:paraId="271312E3" w14:textId="7C70242A" w:rsidR="00530A50" w:rsidRPr="00530A50" w:rsidRDefault="00530A50" w:rsidP="00530A5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24284B">
        <w:rPr>
          <w:rFonts w:ascii="Times New Roman" w:hAnsi="Times New Roman"/>
          <w:bCs/>
          <w:sz w:val="24"/>
          <w:szCs w:val="24"/>
        </w:rPr>
        <w:t>Avoid use of adverbs when writing findings about parents</w:t>
      </w:r>
    </w:p>
    <w:p w14:paraId="658C016E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clude a Findings section for each child and parent if applicable (not for foster parent[s] of grandparents[s])</w:t>
      </w:r>
    </w:p>
    <w:p w14:paraId="471FB340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Heading for each child and parent is in </w:t>
      </w:r>
      <w:r w:rsidRPr="00096A2E">
        <w:rPr>
          <w:rFonts w:ascii="Times New Roman" w:hAnsi="Times New Roman"/>
          <w:bCs/>
          <w:sz w:val="24"/>
          <w:szCs w:val="24"/>
        </w:rPr>
        <w:t>bold</w:t>
      </w:r>
      <w:r>
        <w:rPr>
          <w:rFonts w:ascii="Times New Roman" w:hAnsi="Times New Roman"/>
          <w:bCs/>
          <w:sz w:val="24"/>
          <w:szCs w:val="24"/>
        </w:rPr>
        <w:t xml:space="preserve"> text</w:t>
      </w:r>
    </w:p>
    <w:p w14:paraId="262C735F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Start with children, oldest child first</w:t>
      </w:r>
    </w:p>
    <w:p w14:paraId="1252C42E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ch child’s section is a brief narrative that includes the following six sections in order to provide the judge with a complete but concise update on the child:</w:t>
      </w:r>
    </w:p>
    <w:p w14:paraId="0C3CC2D3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hild Description and Developmental Observations</w:t>
      </w:r>
    </w:p>
    <w:p w14:paraId="120ACF47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lacement/Living Situation</w:t>
      </w:r>
    </w:p>
    <w:p w14:paraId="43BE9A3B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aycare/School</w:t>
      </w:r>
    </w:p>
    <w:p w14:paraId="022F8F32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edical and Health</w:t>
      </w:r>
    </w:p>
    <w:p w14:paraId="759528C2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rvices (referrals made, started, attended/not attended)</w:t>
      </w:r>
    </w:p>
    <w:p w14:paraId="76499223" w14:textId="79C9BAF5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isitation (include separate paragraphs for parental and sibling visitations)</w:t>
      </w:r>
    </w:p>
    <w:p w14:paraId="30317185" w14:textId="77777777" w:rsidR="00E02DDB" w:rsidRDefault="00E02DDB" w:rsidP="00E02DD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itles for parents include:</w:t>
      </w:r>
    </w:p>
    <w:p w14:paraId="1674DB74" w14:textId="54218015" w:rsidR="003B1728" w:rsidRPr="0019377E" w:rsidRDefault="00E02DDB" w:rsidP="0019377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other, Legal Father, Putative Father</w:t>
      </w:r>
    </w:p>
    <w:p w14:paraId="7F783CA0" w14:textId="77777777" w:rsidR="00C5558C" w:rsidRDefault="00C5558C" w:rsidP="00096A2E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ach parent’s section is a brief narrative that includes information about the following categories, both positives and negatives, in order to provide the judge with a complete but concise update on the parent:</w:t>
      </w:r>
    </w:p>
    <w:p w14:paraId="42BAC654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Living situation, including who is in the home</w:t>
      </w:r>
    </w:p>
    <w:p w14:paraId="12575644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mployment</w:t>
      </w:r>
    </w:p>
    <w:p w14:paraId="3B9528B3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edical/Mental health diagnosis</w:t>
      </w:r>
    </w:p>
    <w:p w14:paraId="64472521" w14:textId="77777777" w:rsidR="00C5558C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rvices (referrals made, started, attended, not attended)</w:t>
      </w:r>
    </w:p>
    <w:p w14:paraId="1868557B" w14:textId="77777777" w:rsidR="00C5558C" w:rsidRPr="00B37EA9" w:rsidRDefault="00C5558C" w:rsidP="00096A2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isitation (including obstacles to visits, i.e., transportation)</w:t>
      </w:r>
    </w:p>
    <w:p w14:paraId="6064A0B2" w14:textId="77777777" w:rsidR="00C5558C" w:rsidRPr="00806C3B" w:rsidRDefault="00C5558C" w:rsidP="00C5558C">
      <w:pPr>
        <w:rPr>
          <w:rFonts w:ascii="Times New Roman" w:hAnsi="Times New Roman"/>
          <w:bCs/>
        </w:rPr>
      </w:pPr>
    </w:p>
    <w:p w14:paraId="31F9D816" w14:textId="3EC17B6A" w:rsidR="00C5558C" w:rsidRPr="006A01BB" w:rsidRDefault="00C5558C" w:rsidP="00A666A6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4.</w:t>
      </w:r>
      <w:r>
        <w:rPr>
          <w:rFonts w:ascii="Times New Roman" w:hAnsi="Times New Roman"/>
          <w:b/>
        </w:rPr>
        <w:tab/>
      </w:r>
      <w:r w:rsidRPr="006A01BB">
        <w:rPr>
          <w:rFonts w:ascii="Times New Roman" w:hAnsi="Times New Roman"/>
          <w:b/>
        </w:rPr>
        <w:t>RECOMMENDATIONS</w:t>
      </w:r>
    </w:p>
    <w:p w14:paraId="58E3851B" w14:textId="77777777" w:rsidR="00C5558C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Utilize only if previous recommendations have not been addressed, services have not started, if a new recommendation is being made, etc.</w:t>
      </w:r>
    </w:p>
    <w:p w14:paraId="2B7630BB" w14:textId="77777777" w:rsidR="00C5558C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o not include recommendations for goal changes as those are not addressed at a Status Hearing</w:t>
      </w:r>
    </w:p>
    <w:p w14:paraId="70383A31" w14:textId="77777777" w:rsidR="00C5558C" w:rsidRPr="006A01BB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Written in numbered list format</w:t>
      </w:r>
    </w:p>
    <w:p w14:paraId="381D55D9" w14:textId="77777777" w:rsidR="00C5558C" w:rsidRPr="006A01BB" w:rsidRDefault="00C5558C" w:rsidP="00E64FEB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xample:  1.  Johnny Smith should be referred for individual counseling to address behavior issues attributed to his placement transition</w:t>
      </w:r>
    </w:p>
    <w:p w14:paraId="58733CF9" w14:textId="77777777" w:rsidR="00C5558C" w:rsidRPr="006A01BB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>Each recommendation is supported by evidence provided in the FINDINGS section</w:t>
      </w:r>
    </w:p>
    <w:p w14:paraId="57F6FFD0" w14:textId="77777777" w:rsidR="00C5558C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6A01BB">
        <w:rPr>
          <w:rFonts w:ascii="Times New Roman" w:hAnsi="Times New Roman"/>
          <w:bCs/>
          <w:sz w:val="24"/>
          <w:szCs w:val="24"/>
        </w:rPr>
        <w:t xml:space="preserve">Recommendations for the child(ren) are listed first, </w:t>
      </w:r>
      <w:r>
        <w:rPr>
          <w:rFonts w:ascii="Times New Roman" w:hAnsi="Times New Roman"/>
          <w:bCs/>
          <w:sz w:val="24"/>
          <w:szCs w:val="24"/>
        </w:rPr>
        <w:t>and grouped together by child</w:t>
      </w:r>
    </w:p>
    <w:p w14:paraId="2E3492A9" w14:textId="23CE7B56" w:rsidR="00424081" w:rsidRDefault="00C5558C" w:rsidP="00E64FEB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BF03BE">
        <w:rPr>
          <w:rFonts w:ascii="Times New Roman" w:hAnsi="Times New Roman"/>
          <w:bCs/>
          <w:sz w:val="24"/>
          <w:szCs w:val="24"/>
        </w:rPr>
        <w:t>Recommendations for the parent(s) are listed last, and grouped together by parent</w:t>
      </w:r>
      <w:r w:rsidR="00E64FEB">
        <w:rPr>
          <w:rFonts w:ascii="Times New Roman" w:hAnsi="Times New Roman"/>
          <w:bCs/>
          <w:sz w:val="24"/>
          <w:szCs w:val="24"/>
        </w:rPr>
        <w:t xml:space="preserve"> </w:t>
      </w:r>
      <w:r w:rsidR="00AF37F0" w:rsidRPr="00E64FEB">
        <w:rPr>
          <w:rFonts w:ascii="Times New Roman" w:hAnsi="Times New Roman"/>
          <w:bCs/>
          <w:sz w:val="24"/>
          <w:szCs w:val="24"/>
        </w:rPr>
        <w:t>together</w:t>
      </w:r>
    </w:p>
    <w:p w14:paraId="1AA10D37" w14:textId="77777777" w:rsidR="00A666A6" w:rsidRDefault="00A666A6" w:rsidP="00A666A6">
      <w:pPr>
        <w:pStyle w:val="ListParagraph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3FE16918" w14:textId="43D96A4D" w:rsidR="001D5AD1" w:rsidRPr="00E014CC" w:rsidRDefault="001D5AD1" w:rsidP="001D5AD1">
      <w:pPr>
        <w:tabs>
          <w:tab w:val="left" w:pos="360"/>
        </w:tabs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>5</w:t>
      </w:r>
      <w:r w:rsidRPr="00E014CC">
        <w:rPr>
          <w:rFonts w:ascii="Times New Roman" w:hAnsi="Times New Roman"/>
          <w:b/>
        </w:rPr>
        <w:t>. WRITING AND MECHANICS</w:t>
      </w:r>
    </w:p>
    <w:p w14:paraId="45898221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Times New Roman 12-point font </w:t>
      </w:r>
    </w:p>
    <w:p w14:paraId="4751FF9C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eft-justified margin </w:t>
      </w:r>
    </w:p>
    <w:p w14:paraId="2FC7D26C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ase Number(s) and page number in the footer of every page </w:t>
      </w:r>
    </w:p>
    <w:p w14:paraId="1FE04F67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ouble spaced between headings and paragraphs </w:t>
      </w:r>
    </w:p>
    <w:p w14:paraId="7B52F7E8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 upper and lowercase throughout, except for section headings which are all upper case </w:t>
      </w:r>
    </w:p>
    <w:p w14:paraId="38FD8926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 third person when referring to what the CASA/GAL observed or asked - "CASA/GAL observed . . ." or "It is CASA/GAL's understanding that . . ." </w:t>
      </w:r>
    </w:p>
    <w:p w14:paraId="71835908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d full date in the body of the report</w:t>
      </w:r>
      <w:r>
        <w:rPr>
          <w:rFonts w:ascii="Times New Roman" w:hAnsi="Times New Roman"/>
          <w:bCs/>
          <w:sz w:val="24"/>
          <w:szCs w:val="24"/>
        </w:rPr>
        <w:t xml:space="preserve">; </w:t>
      </w:r>
      <w:r w:rsidRPr="00E014CC">
        <w:rPr>
          <w:rFonts w:ascii="Times New Roman" w:hAnsi="Times New Roman"/>
          <w:sz w:val="24"/>
          <w:szCs w:val="24"/>
        </w:rPr>
        <w:t>February 2, 2018</w:t>
      </w:r>
      <w:r w:rsidRPr="00E014CC">
        <w:rPr>
          <w:rFonts w:ascii="Times New Roman" w:hAnsi="Times New Roman"/>
          <w:bCs/>
          <w:sz w:val="24"/>
          <w:szCs w:val="24"/>
        </w:rPr>
        <w:t xml:space="preserve"> not 02/02/2108 </w:t>
      </w:r>
    </w:p>
    <w:p w14:paraId="56FB8D21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Avoided use of long quotes </w:t>
      </w:r>
    </w:p>
    <w:p w14:paraId="0B620355" w14:textId="77777777" w:rsidR="001D5AD1" w:rsidRPr="00E014CC" w:rsidRDefault="001D5AD1" w:rsidP="001D5AD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Proofreading has been done as evidenced by </w:t>
      </w:r>
    </w:p>
    <w:p w14:paraId="4A268D46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spelling throughout with careful attention to accurate spelling of people's names</w:t>
      </w:r>
    </w:p>
    <w:p w14:paraId="44069584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homophones - such as “there” and “their” and “right” and “write” </w:t>
      </w:r>
    </w:p>
    <w:p w14:paraId="4BA2AFAF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capitalization</w:t>
      </w:r>
      <w:r w:rsidRPr="00FF261F">
        <w:rPr>
          <w:bCs/>
        </w:rPr>
        <w:t> </w:t>
      </w:r>
    </w:p>
    <w:p w14:paraId="3B3AB866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punctuation </w:t>
      </w:r>
    </w:p>
    <w:p w14:paraId="56C0E324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lastRenderedPageBreak/>
        <w:t>Accurate use of the apostrophe </w:t>
      </w:r>
    </w:p>
    <w:p w14:paraId="40D6BDDC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"in regard to" - not "in regards to" </w:t>
      </w:r>
    </w:p>
    <w:p w14:paraId="093E7C57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missing words </w:t>
      </w:r>
    </w:p>
    <w:p w14:paraId="3D34B9CC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abbreviations (e.g., Illinois not IL) </w:t>
      </w:r>
    </w:p>
    <w:p w14:paraId="2AC896AF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contractions (e.g., did not instead of didn't) </w:t>
      </w:r>
    </w:p>
    <w:p w14:paraId="6C498DAA" w14:textId="77777777" w:rsidR="001D5AD1" w:rsidRPr="00FF261F" w:rsidRDefault="001D5AD1" w:rsidP="001D5AD1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use of "I" or "we" or "our" </w:t>
      </w:r>
    </w:p>
    <w:p w14:paraId="1060D29C" w14:textId="77777777" w:rsidR="00A666A6" w:rsidRPr="00E64FEB" w:rsidRDefault="00A666A6" w:rsidP="00A666A6">
      <w:pPr>
        <w:pStyle w:val="ListParagraph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sectPr w:rsidR="00A666A6" w:rsidRPr="00E64FEB" w:rsidSect="006F5E09">
      <w:footerReference w:type="default" r:id="rId10"/>
      <w:footerReference w:type="first" r:id="rId11"/>
      <w:pgSz w:w="12240" w:h="15840"/>
      <w:pgMar w:top="864" w:right="1080" w:bottom="576" w:left="108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DB283" w14:textId="77777777" w:rsidR="00C42701" w:rsidRDefault="00C42701" w:rsidP="007414B3">
      <w:r>
        <w:separator/>
      </w:r>
    </w:p>
  </w:endnote>
  <w:endnote w:type="continuationSeparator" w:id="0">
    <w:p w14:paraId="552DD27A" w14:textId="77777777" w:rsidR="00C42701" w:rsidRDefault="00C42701" w:rsidP="00741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EB7D5" w14:textId="36DCE83E" w:rsidR="007414B3" w:rsidRDefault="00EE1F42" w:rsidP="00EE1F42">
    <w:pPr>
      <w:pStyle w:val="Footer"/>
      <w:tabs>
        <w:tab w:val="clear" w:pos="4680"/>
        <w:tab w:val="clear" w:pos="9360"/>
        <w:tab w:val="center" w:pos="5040"/>
        <w:tab w:val="right" w:pos="10080"/>
      </w:tabs>
    </w:pPr>
    <w:r>
      <w:tab/>
    </w:r>
    <w:r w:rsidRPr="000703BE">
      <w:rPr>
        <w:noProof/>
      </w:rPr>
      <w:pict w14:anchorId="30380C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alt="A picture containing text, clipart&#10;&#10;Description automatically generated" style="width:98pt;height:57.5pt;visibility:visible;mso-wrap-style:square">
          <v:imagedata r:id="rId1" o:title="A picture containing text, clipart&#10;&#10;Description automatically generated"/>
        </v:shape>
      </w:pic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60928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273A1907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7ADEDEAE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BD4E3" w14:textId="77777777" w:rsidR="00C42701" w:rsidRDefault="00C42701" w:rsidP="007414B3">
      <w:r>
        <w:separator/>
      </w:r>
    </w:p>
  </w:footnote>
  <w:footnote w:type="continuationSeparator" w:id="0">
    <w:p w14:paraId="5888B096" w14:textId="77777777" w:rsidR="00C42701" w:rsidRDefault="00C42701" w:rsidP="00741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351E6"/>
    <w:multiLevelType w:val="hybridMultilevel"/>
    <w:tmpl w:val="D130B3A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CD2805"/>
    <w:multiLevelType w:val="hybridMultilevel"/>
    <w:tmpl w:val="B7BC5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154711"/>
    <w:multiLevelType w:val="hybridMultilevel"/>
    <w:tmpl w:val="30BAC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94E74"/>
    <w:multiLevelType w:val="hybridMultilevel"/>
    <w:tmpl w:val="EB0A62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6D6233"/>
    <w:multiLevelType w:val="hybridMultilevel"/>
    <w:tmpl w:val="F170DF5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6C2938"/>
    <w:multiLevelType w:val="hybridMultilevel"/>
    <w:tmpl w:val="D2A82C42"/>
    <w:lvl w:ilvl="0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CB1C02"/>
    <w:multiLevelType w:val="hybridMultilevel"/>
    <w:tmpl w:val="90C2E33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EB4D2C"/>
    <w:multiLevelType w:val="hybridMultilevel"/>
    <w:tmpl w:val="974AA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C39AB"/>
    <w:multiLevelType w:val="hybridMultilevel"/>
    <w:tmpl w:val="95882EB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2A53A2"/>
    <w:multiLevelType w:val="hybridMultilevel"/>
    <w:tmpl w:val="4F7CAD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307614E"/>
    <w:multiLevelType w:val="hybridMultilevel"/>
    <w:tmpl w:val="5D6A452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6B50106"/>
    <w:multiLevelType w:val="hybridMultilevel"/>
    <w:tmpl w:val="29528BE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257ABE"/>
    <w:multiLevelType w:val="hybridMultilevel"/>
    <w:tmpl w:val="FB964F0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0444E4"/>
    <w:multiLevelType w:val="hybridMultilevel"/>
    <w:tmpl w:val="34365EAA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C86553"/>
    <w:multiLevelType w:val="hybridMultilevel"/>
    <w:tmpl w:val="F0F22A8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8D4E4C"/>
    <w:multiLevelType w:val="hybridMultilevel"/>
    <w:tmpl w:val="E1E48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DC751A"/>
    <w:multiLevelType w:val="hybridMultilevel"/>
    <w:tmpl w:val="710EB26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C8028F"/>
    <w:multiLevelType w:val="hybridMultilevel"/>
    <w:tmpl w:val="D99CF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8818E9"/>
    <w:multiLevelType w:val="hybridMultilevel"/>
    <w:tmpl w:val="AFEEB5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2FE4941"/>
    <w:multiLevelType w:val="hybridMultilevel"/>
    <w:tmpl w:val="F8DEDD5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4F645CB"/>
    <w:multiLevelType w:val="hybridMultilevel"/>
    <w:tmpl w:val="99944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626E10"/>
    <w:multiLevelType w:val="hybridMultilevel"/>
    <w:tmpl w:val="CFBCE68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7AA73F3"/>
    <w:multiLevelType w:val="hybridMultilevel"/>
    <w:tmpl w:val="084CBEDE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F192EC3"/>
    <w:multiLevelType w:val="hybridMultilevel"/>
    <w:tmpl w:val="396C36C4"/>
    <w:lvl w:ilvl="0" w:tplc="8E62F00C">
      <w:start w:val="113"/>
      <w:numFmt w:val="bullet"/>
      <w:lvlText w:val=""/>
      <w:lvlJc w:val="left"/>
      <w:rPr>
        <w:rFonts w:ascii="Wingdings" w:eastAsia="Calibri" w:hAnsi="Wingding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19"/>
  </w:num>
  <w:num w:numId="4">
    <w:abstractNumId w:val="20"/>
  </w:num>
  <w:num w:numId="5">
    <w:abstractNumId w:val="8"/>
  </w:num>
  <w:num w:numId="6">
    <w:abstractNumId w:val="2"/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6"/>
  </w:num>
  <w:num w:numId="10">
    <w:abstractNumId w:val="24"/>
  </w:num>
  <w:num w:numId="11">
    <w:abstractNumId w:val="9"/>
  </w:num>
  <w:num w:numId="12">
    <w:abstractNumId w:val="16"/>
  </w:num>
  <w:num w:numId="13">
    <w:abstractNumId w:val="3"/>
  </w:num>
  <w:num w:numId="14">
    <w:abstractNumId w:val="10"/>
  </w:num>
  <w:num w:numId="15">
    <w:abstractNumId w:val="13"/>
  </w:num>
  <w:num w:numId="16">
    <w:abstractNumId w:val="1"/>
  </w:num>
  <w:num w:numId="17">
    <w:abstractNumId w:val="5"/>
  </w:num>
  <w:num w:numId="18">
    <w:abstractNumId w:val="0"/>
  </w:num>
  <w:num w:numId="19">
    <w:abstractNumId w:val="15"/>
  </w:num>
  <w:num w:numId="20">
    <w:abstractNumId w:val="7"/>
  </w:num>
  <w:num w:numId="21">
    <w:abstractNumId w:val="25"/>
  </w:num>
  <w:num w:numId="22">
    <w:abstractNumId w:val="12"/>
  </w:num>
  <w:num w:numId="23">
    <w:abstractNumId w:val="11"/>
  </w:num>
  <w:num w:numId="24">
    <w:abstractNumId w:val="18"/>
  </w:num>
  <w:num w:numId="25">
    <w:abstractNumId w:val="23"/>
  </w:num>
  <w:num w:numId="26">
    <w:abstractNumId w:val="22"/>
  </w:num>
  <w:num w:numId="27">
    <w:abstractNumId w:val="2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7B"/>
    <w:rsid w:val="00005AD9"/>
    <w:rsid w:val="00007DB6"/>
    <w:rsid w:val="000116C1"/>
    <w:rsid w:val="00017D3B"/>
    <w:rsid w:val="00040577"/>
    <w:rsid w:val="00047EF9"/>
    <w:rsid w:val="00054A7D"/>
    <w:rsid w:val="000621B9"/>
    <w:rsid w:val="000913DC"/>
    <w:rsid w:val="00096A2E"/>
    <w:rsid w:val="000A1520"/>
    <w:rsid w:val="000A34D1"/>
    <w:rsid w:val="000B03BB"/>
    <w:rsid w:val="000B20E2"/>
    <w:rsid w:val="000B3937"/>
    <w:rsid w:val="000C274B"/>
    <w:rsid w:val="000C3372"/>
    <w:rsid w:val="000C4C34"/>
    <w:rsid w:val="000C5835"/>
    <w:rsid w:val="000C6929"/>
    <w:rsid w:val="000F1886"/>
    <w:rsid w:val="001077E0"/>
    <w:rsid w:val="00107CDD"/>
    <w:rsid w:val="0011075F"/>
    <w:rsid w:val="00113178"/>
    <w:rsid w:val="001133EB"/>
    <w:rsid w:val="00114986"/>
    <w:rsid w:val="001163E9"/>
    <w:rsid w:val="0014450F"/>
    <w:rsid w:val="00146ECA"/>
    <w:rsid w:val="001541F1"/>
    <w:rsid w:val="00161E85"/>
    <w:rsid w:val="00164B0C"/>
    <w:rsid w:val="001657D9"/>
    <w:rsid w:val="00165C29"/>
    <w:rsid w:val="00176450"/>
    <w:rsid w:val="00177BF0"/>
    <w:rsid w:val="00187D7E"/>
    <w:rsid w:val="00192C7F"/>
    <w:rsid w:val="0019377E"/>
    <w:rsid w:val="00195910"/>
    <w:rsid w:val="001A02AF"/>
    <w:rsid w:val="001A14A5"/>
    <w:rsid w:val="001C30DD"/>
    <w:rsid w:val="001C3EDE"/>
    <w:rsid w:val="001D3408"/>
    <w:rsid w:val="001D3778"/>
    <w:rsid w:val="001D5AD1"/>
    <w:rsid w:val="001F19C9"/>
    <w:rsid w:val="001F5BFB"/>
    <w:rsid w:val="00202263"/>
    <w:rsid w:val="00216923"/>
    <w:rsid w:val="0021792C"/>
    <w:rsid w:val="00226EB6"/>
    <w:rsid w:val="0024353A"/>
    <w:rsid w:val="00253DD9"/>
    <w:rsid w:val="0026031D"/>
    <w:rsid w:val="00267A88"/>
    <w:rsid w:val="002778A1"/>
    <w:rsid w:val="0028238D"/>
    <w:rsid w:val="00284314"/>
    <w:rsid w:val="002908F0"/>
    <w:rsid w:val="002947A3"/>
    <w:rsid w:val="00294D5B"/>
    <w:rsid w:val="002A708E"/>
    <w:rsid w:val="002B73DD"/>
    <w:rsid w:val="002D280B"/>
    <w:rsid w:val="002E5521"/>
    <w:rsid w:val="002E5753"/>
    <w:rsid w:val="002F04B6"/>
    <w:rsid w:val="002F40DC"/>
    <w:rsid w:val="002F7A6D"/>
    <w:rsid w:val="0031534E"/>
    <w:rsid w:val="00315D61"/>
    <w:rsid w:val="00326070"/>
    <w:rsid w:val="00326741"/>
    <w:rsid w:val="00331D48"/>
    <w:rsid w:val="00345ED0"/>
    <w:rsid w:val="00353B9D"/>
    <w:rsid w:val="00357233"/>
    <w:rsid w:val="00366870"/>
    <w:rsid w:val="0037479E"/>
    <w:rsid w:val="00376E26"/>
    <w:rsid w:val="003800F4"/>
    <w:rsid w:val="00390D2B"/>
    <w:rsid w:val="0039612A"/>
    <w:rsid w:val="003A2983"/>
    <w:rsid w:val="003B08A8"/>
    <w:rsid w:val="003B1728"/>
    <w:rsid w:val="003B2CBA"/>
    <w:rsid w:val="003C5BFB"/>
    <w:rsid w:val="003D1F27"/>
    <w:rsid w:val="003D4160"/>
    <w:rsid w:val="003D5572"/>
    <w:rsid w:val="003E63D8"/>
    <w:rsid w:val="003F7B30"/>
    <w:rsid w:val="00410793"/>
    <w:rsid w:val="00421598"/>
    <w:rsid w:val="00422AF4"/>
    <w:rsid w:val="00424081"/>
    <w:rsid w:val="00426705"/>
    <w:rsid w:val="004320C2"/>
    <w:rsid w:val="0044685F"/>
    <w:rsid w:val="00454237"/>
    <w:rsid w:val="00460C97"/>
    <w:rsid w:val="004612C4"/>
    <w:rsid w:val="0046156F"/>
    <w:rsid w:val="00470448"/>
    <w:rsid w:val="004712D4"/>
    <w:rsid w:val="004761DF"/>
    <w:rsid w:val="004813A0"/>
    <w:rsid w:val="004831A1"/>
    <w:rsid w:val="00487F8F"/>
    <w:rsid w:val="004930D1"/>
    <w:rsid w:val="004A6604"/>
    <w:rsid w:val="004B0C21"/>
    <w:rsid w:val="004B2206"/>
    <w:rsid w:val="004B32F9"/>
    <w:rsid w:val="004C3F36"/>
    <w:rsid w:val="004C4749"/>
    <w:rsid w:val="004D2AB6"/>
    <w:rsid w:val="004E088C"/>
    <w:rsid w:val="004F67A5"/>
    <w:rsid w:val="005077C3"/>
    <w:rsid w:val="0051769B"/>
    <w:rsid w:val="005228DF"/>
    <w:rsid w:val="00530A50"/>
    <w:rsid w:val="0053261A"/>
    <w:rsid w:val="00544162"/>
    <w:rsid w:val="00544B99"/>
    <w:rsid w:val="00550D81"/>
    <w:rsid w:val="00551E06"/>
    <w:rsid w:val="005706E1"/>
    <w:rsid w:val="00580250"/>
    <w:rsid w:val="00581E13"/>
    <w:rsid w:val="005847B7"/>
    <w:rsid w:val="0058595A"/>
    <w:rsid w:val="005901D4"/>
    <w:rsid w:val="005941A0"/>
    <w:rsid w:val="005974CD"/>
    <w:rsid w:val="005A0214"/>
    <w:rsid w:val="005A65D8"/>
    <w:rsid w:val="005A6A04"/>
    <w:rsid w:val="005A7786"/>
    <w:rsid w:val="005B59F1"/>
    <w:rsid w:val="005C3AE4"/>
    <w:rsid w:val="005C7834"/>
    <w:rsid w:val="005D5DA1"/>
    <w:rsid w:val="005D79A7"/>
    <w:rsid w:val="005E7228"/>
    <w:rsid w:val="005E757E"/>
    <w:rsid w:val="005F17DB"/>
    <w:rsid w:val="005F2ED8"/>
    <w:rsid w:val="005F586F"/>
    <w:rsid w:val="00603E00"/>
    <w:rsid w:val="00607773"/>
    <w:rsid w:val="00612EC0"/>
    <w:rsid w:val="00613314"/>
    <w:rsid w:val="006160C4"/>
    <w:rsid w:val="00621F75"/>
    <w:rsid w:val="006254E7"/>
    <w:rsid w:val="00627AA8"/>
    <w:rsid w:val="00636473"/>
    <w:rsid w:val="00637C1C"/>
    <w:rsid w:val="006635CB"/>
    <w:rsid w:val="006753B0"/>
    <w:rsid w:val="006A0F39"/>
    <w:rsid w:val="006A2431"/>
    <w:rsid w:val="006B1947"/>
    <w:rsid w:val="006B1D4B"/>
    <w:rsid w:val="006B3791"/>
    <w:rsid w:val="006B3848"/>
    <w:rsid w:val="006C1B07"/>
    <w:rsid w:val="006D01C3"/>
    <w:rsid w:val="006D1F06"/>
    <w:rsid w:val="006D6648"/>
    <w:rsid w:val="006E565D"/>
    <w:rsid w:val="006E6929"/>
    <w:rsid w:val="006F5E09"/>
    <w:rsid w:val="0070176B"/>
    <w:rsid w:val="00712357"/>
    <w:rsid w:val="0071638E"/>
    <w:rsid w:val="0071687E"/>
    <w:rsid w:val="00720243"/>
    <w:rsid w:val="00721FB2"/>
    <w:rsid w:val="00724720"/>
    <w:rsid w:val="00736BB4"/>
    <w:rsid w:val="007414B3"/>
    <w:rsid w:val="00743BE7"/>
    <w:rsid w:val="00751740"/>
    <w:rsid w:val="00757537"/>
    <w:rsid w:val="007613DF"/>
    <w:rsid w:val="00781FEC"/>
    <w:rsid w:val="007A5D90"/>
    <w:rsid w:val="007B40E7"/>
    <w:rsid w:val="007B5455"/>
    <w:rsid w:val="007C1F9D"/>
    <w:rsid w:val="007C7595"/>
    <w:rsid w:val="007D08AA"/>
    <w:rsid w:val="007D735A"/>
    <w:rsid w:val="007E50F0"/>
    <w:rsid w:val="007E6205"/>
    <w:rsid w:val="00806C7E"/>
    <w:rsid w:val="0080774C"/>
    <w:rsid w:val="00810DAF"/>
    <w:rsid w:val="0081178D"/>
    <w:rsid w:val="00814F42"/>
    <w:rsid w:val="00815B74"/>
    <w:rsid w:val="008338F2"/>
    <w:rsid w:val="00835E2D"/>
    <w:rsid w:val="00836A25"/>
    <w:rsid w:val="008444A2"/>
    <w:rsid w:val="008566A5"/>
    <w:rsid w:val="00857042"/>
    <w:rsid w:val="00873703"/>
    <w:rsid w:val="00875385"/>
    <w:rsid w:val="008754FC"/>
    <w:rsid w:val="008865F5"/>
    <w:rsid w:val="0089089B"/>
    <w:rsid w:val="008A1472"/>
    <w:rsid w:val="008A27DC"/>
    <w:rsid w:val="008B2F9B"/>
    <w:rsid w:val="008B4C8C"/>
    <w:rsid w:val="008B54C3"/>
    <w:rsid w:val="008B7533"/>
    <w:rsid w:val="008C0C71"/>
    <w:rsid w:val="008C1FFB"/>
    <w:rsid w:val="008F531A"/>
    <w:rsid w:val="00905BAC"/>
    <w:rsid w:val="00905D19"/>
    <w:rsid w:val="009159CC"/>
    <w:rsid w:val="00924996"/>
    <w:rsid w:val="009326DE"/>
    <w:rsid w:val="009371C9"/>
    <w:rsid w:val="00943308"/>
    <w:rsid w:val="00956A17"/>
    <w:rsid w:val="00965DF8"/>
    <w:rsid w:val="00967E25"/>
    <w:rsid w:val="009851B7"/>
    <w:rsid w:val="00990C0B"/>
    <w:rsid w:val="009A65BD"/>
    <w:rsid w:val="009B517E"/>
    <w:rsid w:val="009D524F"/>
    <w:rsid w:val="009D7EA9"/>
    <w:rsid w:val="009F0958"/>
    <w:rsid w:val="00A04970"/>
    <w:rsid w:val="00A0506D"/>
    <w:rsid w:val="00A10AF7"/>
    <w:rsid w:val="00A11A1B"/>
    <w:rsid w:val="00A129D1"/>
    <w:rsid w:val="00A33EA7"/>
    <w:rsid w:val="00A36FE2"/>
    <w:rsid w:val="00A417D6"/>
    <w:rsid w:val="00A433A8"/>
    <w:rsid w:val="00A52E2A"/>
    <w:rsid w:val="00A666A6"/>
    <w:rsid w:val="00A67DAF"/>
    <w:rsid w:val="00A7703A"/>
    <w:rsid w:val="00A801C8"/>
    <w:rsid w:val="00A826EC"/>
    <w:rsid w:val="00A92CFD"/>
    <w:rsid w:val="00AA4600"/>
    <w:rsid w:val="00AC6F0D"/>
    <w:rsid w:val="00AF2079"/>
    <w:rsid w:val="00AF37F0"/>
    <w:rsid w:val="00B050B6"/>
    <w:rsid w:val="00B139AD"/>
    <w:rsid w:val="00B4050A"/>
    <w:rsid w:val="00B42D42"/>
    <w:rsid w:val="00B44B3F"/>
    <w:rsid w:val="00B67615"/>
    <w:rsid w:val="00B80D1B"/>
    <w:rsid w:val="00B9159C"/>
    <w:rsid w:val="00BA25A3"/>
    <w:rsid w:val="00BA6E77"/>
    <w:rsid w:val="00BC5F33"/>
    <w:rsid w:val="00BD0FE4"/>
    <w:rsid w:val="00BD2AE9"/>
    <w:rsid w:val="00BD783C"/>
    <w:rsid w:val="00BE2449"/>
    <w:rsid w:val="00BE615D"/>
    <w:rsid w:val="00BF3A61"/>
    <w:rsid w:val="00BF7A96"/>
    <w:rsid w:val="00C05DD1"/>
    <w:rsid w:val="00C069C7"/>
    <w:rsid w:val="00C07DAB"/>
    <w:rsid w:val="00C1024D"/>
    <w:rsid w:val="00C14DC0"/>
    <w:rsid w:val="00C22C24"/>
    <w:rsid w:val="00C27540"/>
    <w:rsid w:val="00C31090"/>
    <w:rsid w:val="00C42142"/>
    <w:rsid w:val="00C42701"/>
    <w:rsid w:val="00C43510"/>
    <w:rsid w:val="00C4493C"/>
    <w:rsid w:val="00C477ED"/>
    <w:rsid w:val="00C53B91"/>
    <w:rsid w:val="00C541B1"/>
    <w:rsid w:val="00C5558C"/>
    <w:rsid w:val="00C56CA3"/>
    <w:rsid w:val="00C7482F"/>
    <w:rsid w:val="00C74877"/>
    <w:rsid w:val="00C76EB1"/>
    <w:rsid w:val="00C90965"/>
    <w:rsid w:val="00C921C3"/>
    <w:rsid w:val="00C924E3"/>
    <w:rsid w:val="00CA2BD8"/>
    <w:rsid w:val="00CC4EA9"/>
    <w:rsid w:val="00CD6972"/>
    <w:rsid w:val="00D00E11"/>
    <w:rsid w:val="00D04C0B"/>
    <w:rsid w:val="00D07C96"/>
    <w:rsid w:val="00D2629B"/>
    <w:rsid w:val="00D412CE"/>
    <w:rsid w:val="00D45A85"/>
    <w:rsid w:val="00D5360F"/>
    <w:rsid w:val="00D53A54"/>
    <w:rsid w:val="00D544D1"/>
    <w:rsid w:val="00D62507"/>
    <w:rsid w:val="00D73B22"/>
    <w:rsid w:val="00DA1CCF"/>
    <w:rsid w:val="00DA421D"/>
    <w:rsid w:val="00DA6D2A"/>
    <w:rsid w:val="00DA70DE"/>
    <w:rsid w:val="00DB57D6"/>
    <w:rsid w:val="00DB613C"/>
    <w:rsid w:val="00DD25CC"/>
    <w:rsid w:val="00DD572E"/>
    <w:rsid w:val="00DD7F45"/>
    <w:rsid w:val="00DE3EB1"/>
    <w:rsid w:val="00DE6705"/>
    <w:rsid w:val="00E02DDB"/>
    <w:rsid w:val="00E050DB"/>
    <w:rsid w:val="00E17F25"/>
    <w:rsid w:val="00E219B3"/>
    <w:rsid w:val="00E31F59"/>
    <w:rsid w:val="00E36829"/>
    <w:rsid w:val="00E46208"/>
    <w:rsid w:val="00E64FEB"/>
    <w:rsid w:val="00E6609E"/>
    <w:rsid w:val="00E718E4"/>
    <w:rsid w:val="00E74218"/>
    <w:rsid w:val="00E77B8D"/>
    <w:rsid w:val="00E85BEA"/>
    <w:rsid w:val="00E8683D"/>
    <w:rsid w:val="00EA36B7"/>
    <w:rsid w:val="00EA633B"/>
    <w:rsid w:val="00EA7CDD"/>
    <w:rsid w:val="00EB6CC8"/>
    <w:rsid w:val="00EE1085"/>
    <w:rsid w:val="00EE1F42"/>
    <w:rsid w:val="00EE6296"/>
    <w:rsid w:val="00F00403"/>
    <w:rsid w:val="00F01013"/>
    <w:rsid w:val="00F14F82"/>
    <w:rsid w:val="00F27176"/>
    <w:rsid w:val="00F2778B"/>
    <w:rsid w:val="00F3194E"/>
    <w:rsid w:val="00F31B96"/>
    <w:rsid w:val="00F3380F"/>
    <w:rsid w:val="00F50E04"/>
    <w:rsid w:val="00F63673"/>
    <w:rsid w:val="00F643F4"/>
    <w:rsid w:val="00F65948"/>
    <w:rsid w:val="00F65AEE"/>
    <w:rsid w:val="00F66B1D"/>
    <w:rsid w:val="00F77BE0"/>
    <w:rsid w:val="00F81E4B"/>
    <w:rsid w:val="00F9695D"/>
    <w:rsid w:val="00F97134"/>
    <w:rsid w:val="00FA4502"/>
    <w:rsid w:val="00FA4C96"/>
    <w:rsid w:val="00FB5C10"/>
    <w:rsid w:val="00FC1FF0"/>
    <w:rsid w:val="00FE026E"/>
    <w:rsid w:val="00FE7065"/>
    <w:rsid w:val="00FF3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682B6B"/>
  <w15:chartTrackingRefBased/>
  <w15:docId w15:val="{ECA00545-5213-473B-8E01-0BCCF6B29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7F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4" ma:contentTypeDescription="Create a new document." ma:contentTypeScope="" ma:versionID="17b48280e2a0fb5447f56df19f389ca3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905c8d124c02370e3485c6b0c6a8a48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28AD64-F5C5-4CB3-81C4-B94FFC30D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a6a563-732f-4d9f-8f61-df3d605ed1fc"/>
    <ds:schemaRef ds:uri="5cba9d7d-0172-4801-b903-a31e03408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718A9E-8A06-47D8-B1E8-BE1D122422E8}">
  <ds:schemaRefs>
    <ds:schemaRef ds:uri="http://schemas.microsoft.com/office/2006/metadata/properties"/>
    <ds:schemaRef ds:uri="http://schemas.microsoft.com/office/infopath/2007/PartnerControls"/>
    <ds:schemaRef ds:uri="5fa6a563-732f-4d9f-8f61-df3d605ed1fc"/>
  </ds:schemaRefs>
</ds:datastoreItem>
</file>

<file path=customXml/itemProps3.xml><?xml version="1.0" encoding="utf-8"?>
<ds:datastoreItem xmlns:ds="http://schemas.openxmlformats.org/officeDocument/2006/customXml" ds:itemID="{7ABCB273-3CAE-4F30-981A-FEE9603A00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A/GAL REPORT TO COURT</vt:lpstr>
    </vt:vector>
  </TitlesOfParts>
  <Company>CASA</Company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22</cp:revision>
  <cp:lastPrinted>2020-02-21T22:55:00Z</cp:lastPrinted>
  <dcterms:created xsi:type="dcterms:W3CDTF">2022-02-14T20:34:00Z</dcterms:created>
  <dcterms:modified xsi:type="dcterms:W3CDTF">2022-02-2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DE493CECE394BB58FDE2376861EEC</vt:lpwstr>
  </property>
</Properties>
</file>